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7CD959D2" w14:textId="63403191" w:rsidR="005369CD" w:rsidRDefault="00496396" w:rsidP="0049639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_Hlk116919502"/>
      <w:bookmarkStart w:id="4" w:name="نص_مقدم_الطلب1"/>
      <w:bookmarkEnd w:id="4"/>
      <w:r w:rsidRPr="00496396">
        <w:rPr>
          <w:rFonts w:ascii="Traditional Arabic" w:hAnsi="Traditional Arabic" w:cs="Traditional Arabic"/>
          <w:sz w:val="32"/>
          <w:szCs w:val="32"/>
        </w:rPr>
        <w:t>text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3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D0922" w14:textId="77777777" w:rsidR="00C654CE" w:rsidRDefault="00C654CE">
      <w:r>
        <w:separator/>
      </w:r>
    </w:p>
  </w:endnote>
  <w:endnote w:type="continuationSeparator" w:id="0">
    <w:p w14:paraId="6938C220" w14:textId="77777777" w:rsidR="00C654CE" w:rsidRDefault="00C65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9330D" w14:textId="77777777" w:rsidR="00C654CE" w:rsidRDefault="00C654CE">
      <w:r>
        <w:separator/>
      </w:r>
    </w:p>
  </w:footnote>
  <w:footnote w:type="continuationSeparator" w:id="0">
    <w:p w14:paraId="6F9EC2C8" w14:textId="77777777" w:rsidR="00C654CE" w:rsidRDefault="00C65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r>
            <w:t>القنصلية العامة لجمهةريى جدة</w:t>
          </w:r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missionNameEn}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missionNameAr}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47C5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96396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4447"/>
    <w:rsid w:val="00986FA3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654CE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PerACC</cp:lastModifiedBy>
  <cp:revision>61</cp:revision>
  <dcterms:created xsi:type="dcterms:W3CDTF">2024-01-16T09:32:00Z</dcterms:created>
  <dcterms:modified xsi:type="dcterms:W3CDTF">2025-09-2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